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646B9B46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>
        <w:r w:rsidR="00C16778">
          <w:rPr>
            <w:rStyle w:val="InternetLink"/>
            <w:lang w:val="bg-BG"/>
          </w:rPr>
          <w:t>https://judge.softuni.org/Contests/1725</w:t>
        </w:r>
      </w:hyperlink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 Cozonac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DDFF5" w14:textId="77777777" w:rsidR="00EC32AA" w:rsidRDefault="00EC32AA">
      <w:pPr>
        <w:spacing w:before="0" w:after="0" w:line="240" w:lineRule="auto"/>
      </w:pPr>
      <w:r>
        <w:separator/>
      </w:r>
    </w:p>
  </w:endnote>
  <w:endnote w:type="continuationSeparator" w:id="0">
    <w:p w14:paraId="0862454C" w14:textId="77777777" w:rsidR="00EC32AA" w:rsidRDefault="00EC32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4475A" w14:textId="77777777" w:rsidR="00EC32AA" w:rsidRDefault="00EC32AA">
      <w:pPr>
        <w:spacing w:before="0" w:after="0" w:line="240" w:lineRule="auto"/>
      </w:pPr>
      <w:r>
        <w:separator/>
      </w:r>
    </w:p>
  </w:footnote>
  <w:footnote w:type="continuationSeparator" w:id="0">
    <w:p w14:paraId="54828940" w14:textId="77777777" w:rsidR="00EC32AA" w:rsidRDefault="00EC32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9"/>
  </w:num>
  <w:num w:numId="2" w16cid:durableId="289939365">
    <w:abstractNumId w:val="5"/>
  </w:num>
  <w:num w:numId="3" w16cid:durableId="1339653841">
    <w:abstractNumId w:val="6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8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02F4B"/>
    <w:rsid w:val="00430EE0"/>
    <w:rsid w:val="004324E9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C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9</Pages>
  <Words>2096</Words>
  <Characters>11952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56</cp:revision>
  <cp:lastPrinted>2015-10-26T22:35:00Z</cp:lastPrinted>
  <dcterms:created xsi:type="dcterms:W3CDTF">2019-11-12T12:29:00Z</dcterms:created>
  <dcterms:modified xsi:type="dcterms:W3CDTF">2022-05-11T11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